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05953" w14:textId="32A07A5D" w:rsidR="00933B50" w:rsidRPr="008C1B6B" w:rsidRDefault="00933B5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6"/>
        <w:gridCol w:w="2191"/>
      </w:tblGrid>
      <w:tr w:rsidR="00933B50" w:rsidRPr="008C1B6B" w14:paraId="38CAAA44" w14:textId="77777777" w:rsidTr="39C2E664">
        <w:trPr>
          <w:trHeight w:val="1090"/>
        </w:trPr>
        <w:tc>
          <w:tcPr>
            <w:tcW w:w="5846" w:type="dxa"/>
          </w:tcPr>
          <w:p w14:paraId="064B8F31" w14:textId="77777777" w:rsidR="00933B50" w:rsidRPr="008C1B6B" w:rsidRDefault="39C2E664" w:rsidP="39C2E664">
            <w:pPr>
              <w:pStyle w:val="Header"/>
              <w:jc w:val="center"/>
              <w:rPr>
                <w:b/>
                <w:bCs/>
                <w:sz w:val="28"/>
                <w:szCs w:val="28"/>
              </w:rPr>
            </w:pPr>
            <w:r w:rsidRPr="008C1B6B">
              <w:rPr>
                <w:b/>
                <w:bCs/>
                <w:sz w:val="38"/>
                <w:szCs w:val="38"/>
              </w:rPr>
              <w:t>C</w:t>
            </w:r>
            <w:r w:rsidRPr="008C1B6B">
              <w:rPr>
                <w:b/>
                <w:bCs/>
                <w:sz w:val="28"/>
                <w:szCs w:val="28"/>
              </w:rPr>
              <w:t xml:space="preserve">ONSERVATORY of </w:t>
            </w:r>
            <w:r w:rsidRPr="008C1B6B">
              <w:rPr>
                <w:b/>
                <w:bCs/>
                <w:sz w:val="38"/>
                <w:szCs w:val="38"/>
              </w:rPr>
              <w:t>M</w:t>
            </w:r>
            <w:r w:rsidRPr="008C1B6B">
              <w:rPr>
                <w:b/>
                <w:bCs/>
                <w:sz w:val="28"/>
                <w:szCs w:val="28"/>
              </w:rPr>
              <w:t xml:space="preserve">USIC and </w:t>
            </w:r>
            <w:r w:rsidRPr="008C1B6B">
              <w:rPr>
                <w:b/>
                <w:bCs/>
                <w:sz w:val="38"/>
                <w:szCs w:val="38"/>
              </w:rPr>
              <w:t>D</w:t>
            </w:r>
            <w:r w:rsidRPr="008C1B6B">
              <w:rPr>
                <w:b/>
                <w:bCs/>
                <w:sz w:val="28"/>
                <w:szCs w:val="28"/>
              </w:rPr>
              <w:t>RAMA</w:t>
            </w:r>
          </w:p>
          <w:p w14:paraId="5A9EFE43" w14:textId="77777777" w:rsidR="00933B50" w:rsidRPr="008C1B6B" w:rsidRDefault="00933B50" w:rsidP="00933B50">
            <w:pPr>
              <w:pStyle w:val="Header"/>
              <w:rPr>
                <w:sz w:val="28"/>
              </w:rPr>
            </w:pPr>
          </w:p>
          <w:p w14:paraId="39931525" w14:textId="77777777" w:rsidR="00933B50" w:rsidRPr="008C1B6B" w:rsidRDefault="39C2E664" w:rsidP="39C2E664">
            <w:pPr>
              <w:pStyle w:val="Header"/>
              <w:jc w:val="center"/>
              <w:rPr>
                <w:sz w:val="28"/>
                <w:szCs w:val="28"/>
              </w:rPr>
            </w:pPr>
            <w:r w:rsidRPr="008C1B6B">
              <w:rPr>
                <w:sz w:val="28"/>
                <w:szCs w:val="28"/>
              </w:rPr>
              <w:t>ASSIGNMENT COVERSHEET</w:t>
            </w:r>
          </w:p>
          <w:p w14:paraId="3282B18E" w14:textId="34C8615A" w:rsidR="00933B50" w:rsidRPr="008C1B6B" w:rsidRDefault="00933B50" w:rsidP="00933B50">
            <w:pPr>
              <w:pStyle w:val="Header"/>
              <w:rPr>
                <w:b/>
                <w:sz w:val="28"/>
              </w:rPr>
            </w:pPr>
          </w:p>
        </w:tc>
        <w:tc>
          <w:tcPr>
            <w:tcW w:w="2191" w:type="dxa"/>
          </w:tcPr>
          <w:p w14:paraId="5AE25B05" w14:textId="51830E5C" w:rsidR="00933B50" w:rsidRPr="008C1B6B" w:rsidRDefault="00602AE1" w:rsidP="00933B50">
            <w:pPr>
              <w:pStyle w:val="Header"/>
              <w:rPr>
                <w:b/>
                <w:sz w:val="28"/>
              </w:rPr>
            </w:pPr>
            <w:r w:rsidRPr="008C1B6B">
              <w:rPr>
                <w:b/>
                <w:noProof/>
                <w:sz w:val="28"/>
              </w:rPr>
              <w:object w:dxaOrig="1440" w:dyaOrig="1440" w14:anchorId="6B73C7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8.85pt;margin-top:4.2pt;width:66pt;height:66pt;z-index:251658240;mso-wrap-edited:f;mso-position-horizontal-relative:text;mso-position-vertical-relative:text" wrapcoords="8120 0 5034 1136 3572 1948 3897 2598 2273 3410 1624 4872 974 5521 -162 7470 -162 12180 0 13479 649 15590 649 16565 2598 18027 3897 18189 3410 18839 4222 19813 6658 20787 6658 20950 7957 21275 8282 21275 12830 21275 13317 21275 15428 20950 20138 17702 20138 16078 20787 15428 21600 13479 21600 10069 21437 7308 20300 5521 20138 4709 19326 3735 18189 2598 18027 1299 15266 162 11530 0 8120 0" fillcolor="window">
                  <v:imagedata r:id="rId7" o:title=""/>
                  <w10:wrap type="through" side="right"/>
                </v:shape>
                <o:OLEObject Type="Embed" ProgID="Word.Picture.8" ShapeID="_x0000_s1027" DrawAspect="Content" ObjectID="_1636785854" r:id="rId8"/>
              </w:object>
            </w:r>
          </w:p>
        </w:tc>
      </w:tr>
    </w:tbl>
    <w:p w14:paraId="1DA28E82" w14:textId="798F3909" w:rsidR="00574118" w:rsidRPr="008C1B6B" w:rsidRDefault="00933B50" w:rsidP="00933B50">
      <w:pPr>
        <w:pStyle w:val="Header"/>
        <w:rPr>
          <w:b/>
          <w:sz w:val="28"/>
        </w:rPr>
      </w:pPr>
      <w:r w:rsidRPr="008C1B6B">
        <w:rPr>
          <w:b/>
          <w:sz w:val="28"/>
        </w:rPr>
        <w:tab/>
      </w:r>
    </w:p>
    <w:p w14:paraId="0041E440" w14:textId="28B31492" w:rsidR="00574118" w:rsidRPr="008C1B6B" w:rsidRDefault="39C2E664" w:rsidP="39C2E664">
      <w:r w:rsidRPr="008C1B6B">
        <w:t>Please Type or Print Clearly</w:t>
      </w:r>
    </w:p>
    <w:p w14:paraId="7ADE289D" w14:textId="0191AECB" w:rsidR="00881C50" w:rsidRPr="008C1B6B" w:rsidRDefault="00881C5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5869"/>
      </w:tblGrid>
      <w:tr w:rsidR="00574118" w:rsidRPr="008C1B6B" w14:paraId="25F1A5C8" w14:textId="77777777" w:rsidTr="39C2E664">
        <w:tc>
          <w:tcPr>
            <w:tcW w:w="2660" w:type="dxa"/>
            <w:shd w:val="clear" w:color="auto" w:fill="auto"/>
          </w:tcPr>
          <w:p w14:paraId="37C9062C" w14:textId="77777777" w:rsidR="00574118" w:rsidRPr="008C1B6B" w:rsidRDefault="00574118"/>
          <w:p w14:paraId="35FEA6DE" w14:textId="77777777" w:rsidR="00574118" w:rsidRPr="008C1B6B" w:rsidRDefault="39C2E664" w:rsidP="39C2E664">
            <w:r w:rsidRPr="008C1B6B">
              <w:t xml:space="preserve">Name </w:t>
            </w:r>
          </w:p>
        </w:tc>
        <w:tc>
          <w:tcPr>
            <w:tcW w:w="5869" w:type="dxa"/>
            <w:shd w:val="clear" w:color="auto" w:fill="auto"/>
          </w:tcPr>
          <w:p w14:paraId="7C9D6829" w14:textId="77777777" w:rsidR="00F21468" w:rsidRPr="008C1B6B" w:rsidRDefault="00F21468"/>
          <w:p w14:paraId="1206B244" w14:textId="4223FFB0" w:rsidR="00881C50" w:rsidRPr="008C1B6B" w:rsidRDefault="39C2E664" w:rsidP="39C2E664">
            <w:r w:rsidRPr="008C1B6B">
              <w:rPr>
                <w:rFonts w:eastAsia="Times New Roman"/>
              </w:rPr>
              <w:t>Liang-Hao Kwan (Leon)</w:t>
            </w:r>
          </w:p>
        </w:tc>
      </w:tr>
      <w:tr w:rsidR="00A96AE4" w:rsidRPr="008C1B6B" w14:paraId="497EB11F" w14:textId="77777777" w:rsidTr="39C2E664">
        <w:tc>
          <w:tcPr>
            <w:tcW w:w="2660" w:type="dxa"/>
            <w:shd w:val="clear" w:color="auto" w:fill="auto"/>
          </w:tcPr>
          <w:p w14:paraId="4271C3A5" w14:textId="77777777" w:rsidR="00A96AE4" w:rsidRPr="008C1B6B" w:rsidRDefault="00A96AE4"/>
          <w:p w14:paraId="216B708D" w14:textId="77777777" w:rsidR="00A96AE4" w:rsidRPr="008C1B6B" w:rsidRDefault="39C2E664" w:rsidP="39C2E664">
            <w:r w:rsidRPr="008C1B6B">
              <w:t>Student Number</w:t>
            </w:r>
          </w:p>
        </w:tc>
        <w:tc>
          <w:tcPr>
            <w:tcW w:w="5869" w:type="dxa"/>
            <w:shd w:val="clear" w:color="auto" w:fill="auto"/>
          </w:tcPr>
          <w:p w14:paraId="31C9A25F" w14:textId="77777777" w:rsidR="00A96AE4" w:rsidRPr="008C1B6B" w:rsidRDefault="00A96AE4"/>
          <w:p w14:paraId="1F66E57D" w14:textId="00751A7D" w:rsidR="00A96AE4" w:rsidRPr="008C1B6B" w:rsidRDefault="39C2E664" w:rsidP="39C2E664">
            <w:r w:rsidRPr="008C1B6B">
              <w:t>D16123199</w:t>
            </w:r>
          </w:p>
        </w:tc>
      </w:tr>
      <w:tr w:rsidR="00574118" w:rsidRPr="008C1B6B" w14:paraId="402ACAA3" w14:textId="77777777" w:rsidTr="39C2E664">
        <w:tc>
          <w:tcPr>
            <w:tcW w:w="2660" w:type="dxa"/>
            <w:shd w:val="clear" w:color="auto" w:fill="auto"/>
          </w:tcPr>
          <w:p w14:paraId="1C5DBB65" w14:textId="77777777" w:rsidR="00574118" w:rsidRPr="008C1B6B" w:rsidRDefault="00574118"/>
          <w:p w14:paraId="52EACFF5" w14:textId="77777777" w:rsidR="00574118" w:rsidRPr="008C1B6B" w:rsidRDefault="39C2E664" w:rsidP="39C2E664">
            <w:r w:rsidRPr="008C1B6B">
              <w:t>Course/Year</w:t>
            </w:r>
          </w:p>
        </w:tc>
        <w:tc>
          <w:tcPr>
            <w:tcW w:w="5869" w:type="dxa"/>
            <w:shd w:val="clear" w:color="auto" w:fill="auto"/>
          </w:tcPr>
          <w:p w14:paraId="1538C1AC" w14:textId="77777777" w:rsidR="00574118" w:rsidRPr="008C1B6B" w:rsidRDefault="00574118"/>
          <w:p w14:paraId="3D6AAAE4" w14:textId="42B5AD65" w:rsidR="00881C50" w:rsidRPr="008C1B6B" w:rsidRDefault="39C2E664" w:rsidP="39C2E664">
            <w:r w:rsidRPr="008C1B6B">
              <w:t xml:space="preserve">BMus/ Year </w:t>
            </w:r>
            <w:r w:rsidR="00BD11F3" w:rsidRPr="008C1B6B">
              <w:t>4</w:t>
            </w:r>
          </w:p>
        </w:tc>
      </w:tr>
      <w:tr w:rsidR="00574118" w:rsidRPr="008C1B6B" w14:paraId="1F414F5B" w14:textId="77777777" w:rsidTr="39C2E664">
        <w:tc>
          <w:tcPr>
            <w:tcW w:w="2660" w:type="dxa"/>
            <w:shd w:val="clear" w:color="auto" w:fill="auto"/>
          </w:tcPr>
          <w:p w14:paraId="44ACB8F0" w14:textId="77777777" w:rsidR="00574118" w:rsidRPr="008C1B6B" w:rsidRDefault="00574118"/>
          <w:p w14:paraId="313FB458" w14:textId="4276D18D" w:rsidR="00574118" w:rsidRPr="008C1B6B" w:rsidRDefault="39C2E664" w:rsidP="39C2E664">
            <w:r w:rsidRPr="008C1B6B">
              <w:t>Module/Unit</w:t>
            </w:r>
          </w:p>
        </w:tc>
        <w:tc>
          <w:tcPr>
            <w:tcW w:w="5869" w:type="dxa"/>
            <w:shd w:val="clear" w:color="auto" w:fill="auto"/>
          </w:tcPr>
          <w:p w14:paraId="73F64FAF" w14:textId="73D2D232" w:rsidR="00574118" w:rsidRPr="008C1B6B" w:rsidRDefault="00574118"/>
          <w:p w14:paraId="4B5BE3DC" w14:textId="771A194A" w:rsidR="00881C50" w:rsidRPr="008C1B6B" w:rsidRDefault="00731F15" w:rsidP="39C2E664">
            <w:r w:rsidRPr="008C1B6B">
              <w:t xml:space="preserve">Studies in Music History and Performance Practice 1/ </w:t>
            </w:r>
            <w:r w:rsidR="005C1C8C" w:rsidRPr="008C1B6B">
              <w:t>Vocal Music of J</w:t>
            </w:r>
            <w:r w:rsidR="00431D84">
              <w:t>.</w:t>
            </w:r>
            <w:r w:rsidR="005C1C8C" w:rsidRPr="008C1B6B">
              <w:t>S</w:t>
            </w:r>
            <w:r w:rsidR="00431D84">
              <w:t>.</w:t>
            </w:r>
            <w:r w:rsidR="005C1C8C" w:rsidRPr="008C1B6B">
              <w:t xml:space="preserve"> Bach </w:t>
            </w:r>
          </w:p>
        </w:tc>
      </w:tr>
      <w:tr w:rsidR="00574118" w:rsidRPr="008C1B6B" w14:paraId="7211335E" w14:textId="77777777" w:rsidTr="39C2E664">
        <w:tc>
          <w:tcPr>
            <w:tcW w:w="2660" w:type="dxa"/>
            <w:shd w:val="clear" w:color="auto" w:fill="auto"/>
          </w:tcPr>
          <w:p w14:paraId="278E2722" w14:textId="77777777" w:rsidR="00574118" w:rsidRPr="008C1B6B" w:rsidRDefault="00574118"/>
          <w:p w14:paraId="13800B5C" w14:textId="77777777" w:rsidR="00574118" w:rsidRPr="008C1B6B" w:rsidRDefault="39C2E664" w:rsidP="39C2E664">
            <w:r w:rsidRPr="008C1B6B">
              <w:t>Lecturer</w:t>
            </w:r>
          </w:p>
        </w:tc>
        <w:tc>
          <w:tcPr>
            <w:tcW w:w="5869" w:type="dxa"/>
            <w:shd w:val="clear" w:color="auto" w:fill="auto"/>
          </w:tcPr>
          <w:p w14:paraId="76705C2E" w14:textId="77777777" w:rsidR="00881C50" w:rsidRPr="008C1B6B" w:rsidRDefault="00881C50"/>
          <w:p w14:paraId="32409141" w14:textId="411912B7" w:rsidR="00F21468" w:rsidRPr="008C1B6B" w:rsidRDefault="00BD11F3" w:rsidP="39C2E664">
            <w:r w:rsidRPr="008C1B6B">
              <w:t>Simon Harden</w:t>
            </w:r>
          </w:p>
        </w:tc>
      </w:tr>
      <w:tr w:rsidR="00574118" w:rsidRPr="008C1B6B" w14:paraId="462E62F7" w14:textId="77777777" w:rsidTr="39C2E664">
        <w:tc>
          <w:tcPr>
            <w:tcW w:w="2660" w:type="dxa"/>
            <w:shd w:val="clear" w:color="auto" w:fill="auto"/>
          </w:tcPr>
          <w:p w14:paraId="18EC854D" w14:textId="77777777" w:rsidR="00574118" w:rsidRPr="008C1B6B" w:rsidRDefault="00574118"/>
          <w:p w14:paraId="44C2A108" w14:textId="77777777" w:rsidR="00574118" w:rsidRPr="008C1B6B" w:rsidRDefault="39C2E664" w:rsidP="39C2E664">
            <w:r w:rsidRPr="008C1B6B">
              <w:t>Essay Title</w:t>
            </w:r>
          </w:p>
          <w:p w14:paraId="79A88360" w14:textId="77777777" w:rsidR="00574118" w:rsidRPr="008C1B6B" w:rsidRDefault="00574118"/>
        </w:tc>
        <w:tc>
          <w:tcPr>
            <w:tcW w:w="5869" w:type="dxa"/>
            <w:shd w:val="clear" w:color="auto" w:fill="auto"/>
          </w:tcPr>
          <w:p w14:paraId="50C4E10D" w14:textId="77777777" w:rsidR="00574118" w:rsidRPr="008C1B6B" w:rsidRDefault="00574118" w:rsidP="00731F15"/>
          <w:p w14:paraId="60279097" w14:textId="0393C6C9" w:rsidR="00731F15" w:rsidRPr="008C1B6B" w:rsidRDefault="008C1B6B" w:rsidP="00731F15">
            <w:r>
              <w:t xml:space="preserve">The relationship </w:t>
            </w:r>
            <w:r w:rsidR="001A1F7D">
              <w:t xml:space="preserve">between the text and the music </w:t>
            </w:r>
            <w:r w:rsidR="00431D84">
              <w:t xml:space="preserve">in Bach’s </w:t>
            </w:r>
            <w:r w:rsidRPr="008C1B6B">
              <w:t>Cantata BWV 110, “</w:t>
            </w:r>
            <w:r w:rsidRPr="008C1B6B">
              <w:rPr>
                <w:i/>
                <w:iCs/>
              </w:rPr>
              <w:t>Unser Mund sei voll Lachens</w:t>
            </w:r>
            <w:r w:rsidRPr="008C1B6B">
              <w:t>”</w:t>
            </w:r>
          </w:p>
          <w:p w14:paraId="2BFA8E35" w14:textId="2CD41B49" w:rsidR="00881C50" w:rsidRPr="008C1B6B" w:rsidRDefault="00881C50" w:rsidP="00731F15"/>
        </w:tc>
      </w:tr>
      <w:tr w:rsidR="00574118" w:rsidRPr="008C1B6B" w14:paraId="525567DB" w14:textId="77777777" w:rsidTr="39C2E664">
        <w:tc>
          <w:tcPr>
            <w:tcW w:w="2660" w:type="dxa"/>
            <w:shd w:val="clear" w:color="auto" w:fill="auto"/>
          </w:tcPr>
          <w:p w14:paraId="7C978427" w14:textId="77777777" w:rsidR="00574118" w:rsidRPr="008C1B6B" w:rsidRDefault="00574118"/>
          <w:p w14:paraId="5BB5D7FC" w14:textId="428DD96F" w:rsidR="00574118" w:rsidRPr="008C1B6B" w:rsidRDefault="39C2E664" w:rsidP="39C2E664">
            <w:r w:rsidRPr="008C1B6B">
              <w:t>Word Count*</w:t>
            </w:r>
          </w:p>
          <w:p w14:paraId="6A2BB649" w14:textId="77777777" w:rsidR="00340A1F" w:rsidRPr="008C1B6B" w:rsidRDefault="39C2E664" w:rsidP="39C2E664">
            <w:r w:rsidRPr="008C1B6B">
              <w:t>Number of Pages</w:t>
            </w:r>
          </w:p>
        </w:tc>
        <w:tc>
          <w:tcPr>
            <w:tcW w:w="5869" w:type="dxa"/>
            <w:shd w:val="clear" w:color="auto" w:fill="auto"/>
          </w:tcPr>
          <w:p w14:paraId="29FD0342" w14:textId="77777777" w:rsidR="00574118" w:rsidRPr="008C1B6B" w:rsidRDefault="00574118"/>
          <w:p w14:paraId="67A85D3C" w14:textId="597D91E9" w:rsidR="00881C50" w:rsidRPr="008C1B6B" w:rsidRDefault="00731F15">
            <w:r w:rsidRPr="008C1B6B">
              <w:t>1</w:t>
            </w:r>
            <w:r w:rsidR="00746E18">
              <w:t>554</w:t>
            </w:r>
            <w:r w:rsidRPr="008C1B6B">
              <w:t xml:space="preserve"> Words</w:t>
            </w:r>
          </w:p>
          <w:p w14:paraId="6A72D4AA" w14:textId="615498B3" w:rsidR="00CC524F" w:rsidRPr="008C1B6B" w:rsidRDefault="00746E18">
            <w:r>
              <w:t>7</w:t>
            </w:r>
            <w:r w:rsidR="00731F15" w:rsidRPr="008C1B6B">
              <w:t xml:space="preserve"> Pages</w:t>
            </w:r>
          </w:p>
        </w:tc>
      </w:tr>
      <w:tr w:rsidR="00574118" w:rsidRPr="008C1B6B" w14:paraId="045F205A" w14:textId="77777777" w:rsidTr="39C2E664">
        <w:tc>
          <w:tcPr>
            <w:tcW w:w="2660" w:type="dxa"/>
            <w:shd w:val="clear" w:color="auto" w:fill="auto"/>
          </w:tcPr>
          <w:p w14:paraId="317E1E31" w14:textId="77777777" w:rsidR="00574118" w:rsidRPr="008C1B6B" w:rsidRDefault="00574118"/>
          <w:p w14:paraId="4E590B47" w14:textId="77777777" w:rsidR="00574118" w:rsidRPr="008C1B6B" w:rsidRDefault="39C2E664" w:rsidP="39C2E664">
            <w:r w:rsidRPr="008C1B6B">
              <w:t>Deadline for Submission</w:t>
            </w:r>
          </w:p>
        </w:tc>
        <w:tc>
          <w:tcPr>
            <w:tcW w:w="5869" w:type="dxa"/>
            <w:shd w:val="clear" w:color="auto" w:fill="auto"/>
          </w:tcPr>
          <w:p w14:paraId="33A869C9" w14:textId="77777777" w:rsidR="00881C50" w:rsidRPr="008C1B6B" w:rsidRDefault="00881C50"/>
          <w:p w14:paraId="6435F0AE" w14:textId="436B98B0" w:rsidR="00697B0D" w:rsidRPr="008C1B6B" w:rsidRDefault="004E5399">
            <w:r>
              <w:t>2</w:t>
            </w:r>
            <w:r w:rsidR="00731F15" w:rsidRPr="008C1B6B">
              <w:t xml:space="preserve"> </w:t>
            </w:r>
            <w:r>
              <w:t>Dec</w:t>
            </w:r>
            <w:r w:rsidR="00731F15" w:rsidRPr="008C1B6B">
              <w:t xml:space="preserve"> 2019</w:t>
            </w:r>
          </w:p>
        </w:tc>
      </w:tr>
      <w:tr w:rsidR="00340A1F" w:rsidRPr="008C1B6B" w14:paraId="7A70458B" w14:textId="77777777" w:rsidTr="39C2E664">
        <w:tc>
          <w:tcPr>
            <w:tcW w:w="2660" w:type="dxa"/>
            <w:shd w:val="clear" w:color="auto" w:fill="auto"/>
          </w:tcPr>
          <w:p w14:paraId="5068C7B4" w14:textId="77777777" w:rsidR="00340A1F" w:rsidRPr="008C1B6B" w:rsidRDefault="00340A1F"/>
          <w:p w14:paraId="5EC22845" w14:textId="77777777" w:rsidR="00340A1F" w:rsidRPr="008C1B6B" w:rsidRDefault="39C2E664" w:rsidP="39C2E664">
            <w:r w:rsidRPr="008C1B6B">
              <w:t>Date of Submission</w:t>
            </w:r>
          </w:p>
        </w:tc>
        <w:tc>
          <w:tcPr>
            <w:tcW w:w="5869" w:type="dxa"/>
            <w:shd w:val="clear" w:color="auto" w:fill="auto"/>
          </w:tcPr>
          <w:p w14:paraId="5745F0C8" w14:textId="77777777" w:rsidR="00340A1F" w:rsidRPr="008C1B6B" w:rsidRDefault="00340A1F"/>
          <w:p w14:paraId="598FBDC6" w14:textId="31BE86B6" w:rsidR="00975460" w:rsidRPr="008C1B6B" w:rsidRDefault="004E5399">
            <w:r>
              <w:t>2 Dec</w:t>
            </w:r>
            <w:r w:rsidR="00731F15" w:rsidRPr="008C1B6B">
              <w:t xml:space="preserve"> 2019</w:t>
            </w:r>
          </w:p>
        </w:tc>
      </w:tr>
    </w:tbl>
    <w:p w14:paraId="4028E5EC" w14:textId="77777777" w:rsidR="008B7EE8" w:rsidRPr="008C1B6B" w:rsidRDefault="008B7EE8"/>
    <w:p w14:paraId="7C097575" w14:textId="77777777" w:rsidR="00340A1F" w:rsidRPr="008C1B6B" w:rsidRDefault="00340A1F" w:rsidP="00574118">
      <w:pPr>
        <w:rPr>
          <w:b/>
        </w:rPr>
      </w:pPr>
    </w:p>
    <w:p w14:paraId="11EC0AD5" w14:textId="77777777" w:rsidR="00340A1F" w:rsidRPr="008C1B6B" w:rsidRDefault="39C2E664" w:rsidP="39C2E664">
      <w:pPr>
        <w:spacing w:line="276" w:lineRule="auto"/>
      </w:pPr>
      <w:r w:rsidRPr="008C1B6B">
        <w:t xml:space="preserve">If the assignment is being submitted after the due date, has an extension been </w:t>
      </w:r>
    </w:p>
    <w:p w14:paraId="276854A3" w14:textId="77777777" w:rsidR="00340A1F" w:rsidRPr="008C1B6B" w:rsidRDefault="00340A1F" w:rsidP="39C2E664">
      <w:pPr>
        <w:spacing w:line="276" w:lineRule="auto"/>
      </w:pPr>
      <w:r w:rsidRPr="008C1B6B">
        <w:t>granted?</w:t>
      </w:r>
      <w:r w:rsidRPr="008C1B6B">
        <w:tab/>
        <w:t xml:space="preserve">Yes </w:t>
      </w:r>
      <w:r w:rsidRPr="008C1B6B">
        <w:rPr>
          <w:rFonts w:ascii="Segoe UI Symbol" w:hAnsi="Segoe UI Symbol" w:cs="Segoe UI Symbol"/>
        </w:rPr>
        <w:t>☐</w:t>
      </w:r>
      <w:r w:rsidRPr="008C1B6B">
        <w:t xml:space="preserve">     </w:t>
      </w:r>
      <w:r w:rsidRPr="008C1B6B">
        <w:tab/>
        <w:t xml:space="preserve">No </w:t>
      </w:r>
      <w:r w:rsidRPr="008C1B6B">
        <w:rPr>
          <w:rFonts w:ascii="Segoe UI Symbol" w:hAnsi="Segoe UI Symbol" w:cs="Segoe UI Symbol"/>
        </w:rPr>
        <w:t>☐</w:t>
      </w:r>
      <w:r w:rsidRPr="008C1B6B">
        <w:tab/>
      </w:r>
      <w:r w:rsidRPr="008C1B6B">
        <w:tab/>
        <w:t xml:space="preserve">N/A </w:t>
      </w:r>
      <w:r w:rsidRPr="008C1B6B">
        <w:rPr>
          <w:rFonts w:ascii="Segoe UI Symbol" w:hAnsi="Segoe UI Symbol" w:cs="Segoe UI Symbol"/>
        </w:rPr>
        <w:t>☐</w:t>
      </w:r>
    </w:p>
    <w:p w14:paraId="6883C116" w14:textId="77777777" w:rsidR="00340A1F" w:rsidRPr="008C1B6B" w:rsidRDefault="00340A1F" w:rsidP="00574118"/>
    <w:p w14:paraId="21935AF6" w14:textId="1C541A1F" w:rsidR="00340A1F" w:rsidRPr="008C1B6B" w:rsidRDefault="39C2E664" w:rsidP="39C2E664">
      <w:r w:rsidRPr="008C1B6B">
        <w:t xml:space="preserve">If an extension has been granted, please attach the completed/approved Extension Request Form. </w:t>
      </w:r>
    </w:p>
    <w:p w14:paraId="2D154D69" w14:textId="77777777" w:rsidR="00340A1F" w:rsidRPr="008C1B6B" w:rsidRDefault="00340A1F" w:rsidP="00574118">
      <w:pPr>
        <w:rPr>
          <w:b/>
        </w:rPr>
      </w:pPr>
    </w:p>
    <w:p w14:paraId="254777E8" w14:textId="77777777" w:rsidR="00574118" w:rsidRPr="008C1B6B" w:rsidRDefault="39C2E664" w:rsidP="39C2E664">
      <w:pPr>
        <w:rPr>
          <w:b/>
          <w:bCs/>
        </w:rPr>
      </w:pPr>
      <w:r w:rsidRPr="008C1B6B">
        <w:rPr>
          <w:b/>
          <w:bCs/>
        </w:rPr>
        <w:t>Declaration</w:t>
      </w:r>
    </w:p>
    <w:p w14:paraId="41CFD30D" w14:textId="77777777" w:rsidR="00574118" w:rsidRPr="008C1B6B" w:rsidRDefault="39C2E664" w:rsidP="39C2E664">
      <w:r w:rsidRPr="008C1B6B">
        <w:t>The material submitted is my own work and all information gleaned from other sources is appropriately referenced.</w:t>
      </w:r>
    </w:p>
    <w:p w14:paraId="5E4450C8" w14:textId="77777777" w:rsidR="00574118" w:rsidRPr="008C1B6B" w:rsidRDefault="00574118" w:rsidP="00574118">
      <w:pPr>
        <w:rPr>
          <w:b/>
        </w:rPr>
      </w:pPr>
    </w:p>
    <w:p w14:paraId="56DB452C" w14:textId="5A14FB4E" w:rsidR="00DE74DB" w:rsidRPr="008C1B6B" w:rsidRDefault="00DE74DB" w:rsidP="00574118">
      <w:pPr>
        <w:rPr>
          <w:b/>
        </w:rPr>
      </w:pPr>
    </w:p>
    <w:p w14:paraId="7DDBE51D" w14:textId="085D8CED" w:rsidR="00574118" w:rsidRPr="008C1B6B" w:rsidRDefault="00731F15" w:rsidP="39C2E664">
      <w:r w:rsidRPr="008C1B6B">
        <w:rPr>
          <w:b/>
          <w:bCs/>
          <w:noProof/>
        </w:rPr>
        <mc:AlternateContent>
          <mc:Choice Requires="wpi">
            <w:drawing>
              <wp:anchor distT="0" distB="0" distL="114300" distR="114300" simplePos="0" relativeHeight="251662336" behindDoc="0" locked="0" layoutInCell="1" allowOverlap="1" wp14:anchorId="6B98442E" wp14:editId="41AC9D6E">
                <wp:simplePos x="0" y="0"/>
                <wp:positionH relativeFrom="column">
                  <wp:posOffset>776568</wp:posOffset>
                </wp:positionH>
                <wp:positionV relativeFrom="paragraph">
                  <wp:posOffset>-326262</wp:posOffset>
                </wp:positionV>
                <wp:extent cx="1777005" cy="712080"/>
                <wp:effectExtent l="57150" t="57150" r="33020" b="69215"/>
                <wp:wrapNone/>
                <wp:docPr id="4" name="Ink 4"/>
                <wp:cNvGraphicFramePr/>
                <a:graphic xmlns:a="http://schemas.openxmlformats.org/drawingml/2006/main">
                  <a:graphicData uri="http://schemas.microsoft.com/office/word/2010/wordprocessingInk">
                    <w14:contentPart bwMode="auto" r:id="rId9">
                      <w14:nvContentPartPr>
                        <w14:cNvContentPartPr/>
                      </w14:nvContentPartPr>
                      <w14:xfrm>
                        <a:off x="0" y="0"/>
                        <a:ext cx="1777005" cy="712080"/>
                      </w14:xfrm>
                    </w14:contentPart>
                  </a:graphicData>
                </a:graphic>
              </wp:anchor>
            </w:drawing>
          </mc:Choice>
          <mc:Fallback>
            <w:pict>
              <v:shape w14:anchorId="3E0168FA" id="Ink 4" o:spid="_x0000_s1026" type="#_x0000_t75" style="position:absolute;margin-left:59.75pt;margin-top:-27.1pt;width:142.75pt;height:58.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">
                <v:imagedata r:id="rId10" o:title=""/>
              </v:shape>
            </w:pict>
          </mc:Fallback>
        </mc:AlternateContent>
      </w:r>
      <w:r w:rsidR="00574118" w:rsidRPr="008C1B6B">
        <w:rPr>
          <w:b/>
          <w:bCs/>
        </w:rPr>
        <w:t>Signed</w:t>
      </w:r>
      <w:r w:rsidR="00602AE1">
        <w:rPr>
          <w:b/>
          <w:bCs/>
        </w:rPr>
        <w:t>:</w:t>
      </w:r>
      <w:bookmarkStart w:id="0" w:name="_GoBack"/>
      <w:bookmarkEnd w:id="0"/>
      <w:r w:rsidR="00574118" w:rsidRPr="008C1B6B">
        <w:rPr>
          <w:b/>
          <w:bCs/>
        </w:rPr>
        <w:t xml:space="preserve">  </w:t>
      </w:r>
      <w:r w:rsidR="00574118" w:rsidRPr="008C1B6B">
        <w:t>______________________________</w:t>
      </w:r>
      <w:r w:rsidR="00574118" w:rsidRPr="008C1B6B">
        <w:tab/>
        <w:t xml:space="preserve">   </w:t>
      </w:r>
      <w:r w:rsidR="00574118" w:rsidRPr="008C1B6B">
        <w:rPr>
          <w:b/>
          <w:bCs/>
        </w:rPr>
        <w:t>Date</w:t>
      </w:r>
      <w:r w:rsidR="00602AE1">
        <w:rPr>
          <w:b/>
          <w:bCs/>
        </w:rPr>
        <w:t>:</w:t>
      </w:r>
      <w:r w:rsidR="00574118" w:rsidRPr="008C1B6B">
        <w:rPr>
          <w:b/>
          <w:bCs/>
        </w:rPr>
        <w:t xml:space="preserve">  </w:t>
      </w:r>
      <w:r w:rsidR="00574118" w:rsidRPr="008C1B6B">
        <w:t>_</w:t>
      </w:r>
      <w:r w:rsidR="00602AE1">
        <w:t>__</w:t>
      </w:r>
      <w:r w:rsidR="004E5399">
        <w:t xml:space="preserve">2 December </w:t>
      </w:r>
      <w:r w:rsidRPr="004E5399">
        <w:t>2019</w:t>
      </w:r>
      <w:r w:rsidR="00574118" w:rsidRPr="004E5399">
        <w:t>_</w:t>
      </w:r>
      <w:r w:rsidR="00574118" w:rsidRPr="008C1B6B">
        <w:t>_</w:t>
      </w:r>
    </w:p>
    <w:p w14:paraId="675DA023" w14:textId="083113F0" w:rsidR="000924B3" w:rsidRPr="008C1B6B" w:rsidRDefault="000924B3" w:rsidP="39C2E664">
      <w:pPr>
        <w:rPr>
          <w:sz w:val="20"/>
          <w:szCs w:val="20"/>
        </w:rPr>
      </w:pPr>
    </w:p>
    <w:sectPr w:rsidR="000924B3" w:rsidRPr="008C1B6B" w:rsidSect="00BD27D1">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47123" w14:textId="77777777" w:rsidR="0084243C" w:rsidRDefault="0084243C">
      <w:r>
        <w:separator/>
      </w:r>
    </w:p>
  </w:endnote>
  <w:endnote w:type="continuationSeparator" w:id="0">
    <w:p w14:paraId="287822A1" w14:textId="77777777" w:rsidR="0084243C" w:rsidRDefault="0084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79C21" w14:textId="77777777" w:rsidR="0084243C" w:rsidRDefault="0084243C">
      <w:r>
        <w:separator/>
      </w:r>
    </w:p>
  </w:footnote>
  <w:footnote w:type="continuationSeparator" w:id="0">
    <w:p w14:paraId="59B6E881" w14:textId="77777777" w:rsidR="0084243C" w:rsidRDefault="00842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05CE6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sjAzNzcxNDUxMDdS0lEKTi0uzszPAykwrAUAYa6ZMSwAAAA="/>
  </w:docVars>
  <w:rsids>
    <w:rsidRoot w:val="00574118"/>
    <w:rsid w:val="000924B3"/>
    <w:rsid w:val="00194F17"/>
    <w:rsid w:val="001A1F7D"/>
    <w:rsid w:val="001E3693"/>
    <w:rsid w:val="002272A3"/>
    <w:rsid w:val="002D2DFE"/>
    <w:rsid w:val="00340A1F"/>
    <w:rsid w:val="00372307"/>
    <w:rsid w:val="003D2A63"/>
    <w:rsid w:val="00420F2F"/>
    <w:rsid w:val="00431D84"/>
    <w:rsid w:val="0044709C"/>
    <w:rsid w:val="004E5399"/>
    <w:rsid w:val="0054142D"/>
    <w:rsid w:val="00551BB9"/>
    <w:rsid w:val="00574118"/>
    <w:rsid w:val="005C1C8C"/>
    <w:rsid w:val="00602AE1"/>
    <w:rsid w:val="006474BF"/>
    <w:rsid w:val="00657D1C"/>
    <w:rsid w:val="00685EF2"/>
    <w:rsid w:val="00697B0D"/>
    <w:rsid w:val="00731F15"/>
    <w:rsid w:val="00746E18"/>
    <w:rsid w:val="007B2026"/>
    <w:rsid w:val="00814806"/>
    <w:rsid w:val="00835CE7"/>
    <w:rsid w:val="0084243C"/>
    <w:rsid w:val="00881C50"/>
    <w:rsid w:val="008B7EE8"/>
    <w:rsid w:val="008C1B6B"/>
    <w:rsid w:val="00933B50"/>
    <w:rsid w:val="00936B94"/>
    <w:rsid w:val="00975460"/>
    <w:rsid w:val="009D3F29"/>
    <w:rsid w:val="00A96AE4"/>
    <w:rsid w:val="00B25DFF"/>
    <w:rsid w:val="00BA5DB3"/>
    <w:rsid w:val="00BD11F3"/>
    <w:rsid w:val="00BD27D1"/>
    <w:rsid w:val="00C40609"/>
    <w:rsid w:val="00CC524F"/>
    <w:rsid w:val="00CD0954"/>
    <w:rsid w:val="00D672BA"/>
    <w:rsid w:val="00DE74DB"/>
    <w:rsid w:val="00E264F3"/>
    <w:rsid w:val="00F21468"/>
    <w:rsid w:val="00F329F1"/>
    <w:rsid w:val="00F54B3F"/>
    <w:rsid w:val="39C2E664"/>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8BB9D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741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74118"/>
    <w:pPr>
      <w:tabs>
        <w:tab w:val="center" w:pos="4320"/>
        <w:tab w:val="right" w:pos="8640"/>
      </w:tabs>
    </w:pPr>
  </w:style>
  <w:style w:type="paragraph" w:styleId="Footer">
    <w:name w:val="footer"/>
    <w:basedOn w:val="Normal"/>
    <w:rsid w:val="00574118"/>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4-15T19:14:52.461"/>
    </inkml:context>
    <inkml:brush xml:id="br0">
      <inkml:brushProperty name="width" value="0.1" units="cm"/>
      <inkml:brushProperty name="height" value="0.1" units="cm"/>
      <inkml:brushProperty name="color" value="#333333"/>
    </inkml:brush>
  </inkml:definitions>
  <inkml:trace contextRef="#ctx0" brushRef="#br0">433 824 128,'0'-10'0</inkml:trace>
  <inkml:trace contextRef="#ctx0" brushRef="#br0" timeOffset="1164.113">459 174 11392,'0'0'98,"0"0"1,0 0 0,0 0-1,0 0 1,0 0 0,0 0-1,0 0 1,0 0 0,0 0-1,0 0 1,0 0-1,0 0 1,0 0 0,0 0-1,0 1 1,0-1 0,0 0-1,0 0 1,0 0 0,0 0-1,0 0 1,0 0 0,0 0-1,0 0 1,0 0 0,0 0-1,0 0 1,0 0 0,0 0-1,0 0 1,0 0 0,-1 0-1,1 0 1,0 0 0,0 0-1,0 0 1,0 0-1,0 0 1,0 0 0,0 0-1,0 0 1,0 0 0,0 0-1,0 0 1,0 0 0,0 0-1,0 0 1,0 0-99,7 4 1637,12 2-79,15 1-1046,1-2-1,-1-1 1,18 0-512,-13-2 824,1 2-1,15 5-823,-42-7 88,0 2 0,0 0 0,0 1 0,-1 0 0,1 0 0,-1 2-1,0-1 1,-1 2 0,1 0-88,-2 0 28,0 0-1,0 1 0,-1 0 1,0 1-1,-1 0 0,0 0 0,0 1 1,-1 0-1,-1 1 0,0-1 1,2 6-28,-2 0 97,0 0-1,-1 0 1,-1 0 0,-1 0 0,-1 1 0,0 0 0,-1 16-97,-2-1 181,-1-1-1,-2 0 1,-1 0-1,-3 3-180,-6 21 433,-17 42-433,0-17 58,-4-2 1,-3-1 0,-4-2-1,-3-2 1,-3-2 0,-3-2-1,-3-2 1,-56 52-59,-89 71-39,145-146-67,-1-2 0,-55 31 106,99-67-39,6-3 10,0-1 1,1 0-1,-1 0 0,-1-1 0,1 1 0,0-1 0,-1 0 0,1-1 0,-1 1 0,1-1 0,-1 0 29,5-1-8,1 0 0,-1 0 1,1 0-1,-1 0 0,1 0 1,-1 0-1,1 0 0,0 0 0,-1 0 1,1 0-1,-1 0 0,1-1 1,-1 1-1,1 0 0,-1 0 0,1 0 1,0-1-1,-1 1 0,1 0 0,0 0 1,-1-1-1,1 1 0,0 0 1,-1-1-1,1 1 0,0 0 0,-1-1 1,1 1-1,0-1 0,0 1 1,0 0-1,-1-1 0,1 1 0,0-1 1,0 1-1,0-1 0,0 1 1,0 0-1,0-1 0,0 1 0,0-1 1,0 0 7,7-23-209,-6 20 182,12-27-55,1 1-1,2 1 1,1 1 0,15-20 82,89-107-178,-71 94 98,-21 24 32,82-98-304,7 1 352,215-201-26,-148 153 50,7 8 1,8 9 0,59-28-25,-237 177 17,119-78 194,-108 75-11,0 2-1,1 0 1,14-2-200,-36 14 102,0 1 0,0 1-1,10-1-101,-17 3 39,-1 0-1,1 1 0,0 0 0,0 0 1,0 0-1,0 1 0,-1 0 0,1-1 1,0 2-1,1-1-38,-4 0 9,0 0-1,-1-1 1,1 1 0,-1 0-1,1 0 1,-1 0 0,1 0 0,-1 0-1,1 0 1,-1 1 0,0-1-1,0 0 1,0 1 0,0-1-1,0 1 1,0-1 0,0 1 0,0-1-1,0 1 1,-1 0 0,1-1-1,-1 1 1,1 0 0,-1 0 0,0-1-1,1 1 1,-1 0 0,0 0-1,0-1 1,-1 1 0,1 0-1,0 0 1,-1 0-9,-1 8 7,0 0-1,-1-1 1,0 0-1,-1 1 1,-4 6-7,-14 28-36,-2-2 0,-2-1 1,-26 31 35,-5-2-213,-45 41 213,65-73-67,-219 220-332,151-161-36,-64 44 435,-111 57-689,125-91 60,131-90 251,24-17 352,0 0 1,0 0 0,0 0-1,0 0 1,0 0 0,0 0-1,0 0 1,-1 0-1,1 0 1,0-1 0,0 1-1,0 0 1,0 0 0,0 0-1,0 0 1,0 0 0,0 0-1,0 0 1,0 0 0,0 0-1,0 0 1,0 0-1,0 0 1,0 0 25,10-9-202,19-15 106,63-47-30,31-24-36,108-62 162,-128 97 482,3 5 0,2 5-1,44-11-481,-141 56 190,1 2-1,-1 0 0,0 0 1,1 1-1,0 0 0,8 0-189,-19 2 27,0 0-1,0 0 1,0 0-1,0 0 1,1 0-1,-1 0 1,0 0-1,0 1 0,0-1 1,0 0-1,1 1 1,-1-1-1,0 0 1,0 1-1,0 0 1,0-1-1,0 1 1,0 0-1,0-1 1,0 1-1,0 0 0,-1 0 1,1 0-1,0 0-26,0 0 13,-1 0-1,0 1 1,1-1-1,-1 0 1,0 1-1,0-1 0,0 1 1,0-1-1,0 0 1,0 1-1,-1-1 1,1 0-1,0 1 0,0-1 1,-1 0-1,1 0 1,-1 1-1,0-1-12,-4 9-28,0 0 0,-1 0 0,-1-1 0,-5 8 28,9-14-11,-77 92-961,-59 51 972,-5 6 39,132-138-362,0 0 1,-6 11 322,18-25-23,-1 1 1,1-1-1,0 0 1,-1 1 0,1-1-1,0 1 1,0-1 0,-1 1-1,1-1 1,0 0-1,0 1 1,0-1 0,0 1-1,0-1 1,0 1 0,0-1-1,0 1 1,0-1-1,0 1 1,0-1 0,0 1-1,0-1 1,0 1-1,0 0 23,1-1-16,-1 0 0,0 1 0,1-1 0,-1 0 0,1 0 0,-1 1 0,1-1 0,-1 0-1,0 0 1,1 0 0,-1 0 0,1 1 0,-1-1 0,1 0 0,-1 0 0,1 0-1,-1 0 1,1 0 0,-1 0 0,1-1 16,27-5-303,-2-5 220,-1-1 1,-1-1-1,0-1 1,11-8 82,91-73 44,-85 63-9,-22 17 15,47-36 823,62-36-873,-121 83 134,0 0-1,1 0 1,-1 0-1,1 1 1,0 0 0,1 1-134,-8 1 19,0 1 1,0 0-1,0 0 1,0-1-1,0 1 1,1 0-1,-1 0 1,0 0 0,0 0-1,0 0 1,0 1-1,1-1 1,-1 0-1,0 0 1,0 1-1,0-1 1,0 1 0,0-1-1,0 1 1,0-1-1,0 1 1,0 0-1,0 0 1,0-1 0,0 1-1,-1 0 1,1 0-1,0 0 1,-1 0-1,1 0 1,0 0-1,-1 0 1,1 0 0,-1 0-1,1 0 1,-1 0-1,0 0 1,1 0-1,-1 0 1,0 1-1,0-1 1,0 0 0,0 0-1,0 0 1,0 0-1,0 1-19,-1 30 60,0 15-71,1-44-36,1 0 0,-1-1 1,0 1-1,1 0 0,0-1 0,-1 1 0,1 0 0,0-1 1,1 1-1,-1-1 0,0 1 0,1-1 0,0 1 47,-1-1-52,1-1-1,-1 0 1,1 0 0,-1 0-1,1 0 1,0 0-1,-1 0 1,1 0-1,0-1 1,0 1-1,-1 0 1,1-1 0,0 0-1,0 1 1,0-1-1,0 0 1,0 0-1,-1 0 1,1 0-1,0 0 1,0-1 0,1 1 52,5-2-119,1 0 0,-1-1 0,1 0 0,1-1 119,-3 2-67,66-31-200,-1-3-1,-3-3 0,20-16 268,78-44-71,-155 93 94,52-29 1308,14-13-1331,-70 42 446,-12 6-59,-15 10-94,2 5-350,1 0 0,0 0 1,1 2-1,1 0 0,1 0 1,0 1-1,2 1 0,-1 2 57,8-14-88,0 1 0,1 0 0,0-1-1,1 1 1,-2 7 88,3-13-43,1-1 0,-1 1 0,1-1 0,0 1 1,0 0-1,0-1 0,-1 1 0,1 0 0,1-1 0,-1 1 0,0-1 1,0 1-1,1 0 0,-1-1 0,1 1 0,-1-1 0,1 1 0,0-1 0,-1 1 1,1-1-1,0 1 0,0-1 0,0 0 0,0 0 0,0 1 0,0-1 0,1 0 1,-1 0-1,0 0 0,1 0 0,-1 0 0,1 0 43,4 0-63,0 0 0,1 0 1,-1 0-1,1-1 0,-1 0 0,1 0 1,-1-1-1,1 0 0,-1 0 0,1 0 1,2-2 62,-6 3-9,46-12-116,0-1-1,35-16 126,95-46 251,44-22 1061,-219 95-1255,-1 1 10,0 0 1,0 0 0,0 0 0,-1-1-1,1 0 1,-1 1 0,1-1 0,-1 0-1,1 0 1,-1 0 0,0 0 0,2-3-68,-4 5 5,0 0 0,0 0 1,0-1-1,0 1 1,0 0-1,0 0 0,0 0 1,0-1-1,0 1 0,0 0 1,0 0-1,0-1 1,0 1-1,0 0 0,0 0 1,0 0-1,-1-1 1,1 1-1,0 0 0,0 0 1,0 0-1,0-1 0,0 1 1,0 0-1,0 0 1,-1 0-1,1 0 0,0-1 1,0 1-1,0 0 1,-1 0-1,1 0 0,0 0 1,0 0-1,0 0 0,-1 0 1,1 0-1,0-1 1,0 1-1,0 0 0,-1 0 1,1 0-1,0 0 1,0 0-1,-1 0 0,1 0 1,0 0-1,0 0 0,0 0 1,-1 1-1,1-1-5,-14 1 99,4 3-145,1 0-1,-1 1 1,1 0-1,0 0 1,0 2 46,-8 3-115,-41 29-273,1 1-1,-42 41 389,-96 106-620,175-167 496,-21 21-107,37-36 152,0 0 0,1 0 0,0 0 1,0 0-1,0 1 0,0-1 0,-1 6 79,3-10-17,1 0-1,0-1 1,0 1-1,-1 0 1,1 0-1,0-1 0,0 1 1,0 0-1,0 0 1,0 0-1,0-1 1,0 1-1,0 0 0,0 0 1,1-1-1,-1 1 1,0 0-1,0 0 1,1-1-1,-1 1 0,0 0 1,1-1-1,-1 1 1,1 0-1,-1-1 18,1 1-12,0 0 0,0-1 1,0 1-1,1 0 0,-1-1 0,0 1 0,0-1 0,1 0 0,-1 1 0,0-1 0,0 0 1,1 0-1,-1 0 0,0 0 0,1 0 0,-1 0 12,8 0-2,0-1 0,0 0 0,-1-1 0,1 0 1,-1 0-1,1-1 0,-1 0 0,7-4 2,15-8 108,20-16-108,-32 20 14,76-45 68,3 4 0,89-34-82,-133 65 87,0 3 1,2 2-1,0 2 0,0 3 0,1 3 1,29-1-88,-61 8 33,0 1-1,0 0 1,11 3-33,-29-2 10,1 0 0,-1 0-1,0 1 1,0-1 0,0 1 0,0 0 0,0 1-1,0 0 1,-1 0 0,1 0 0,-1 0 0,0 1-1,0 0 1,0 0 0,1 2-10,-4-3-4,1 1-1,-1-1 1,-1 1 0,1 0-1,0-1 1,-1 1 0,0 0-1,0 0 1,0 0 0,0 0-1,0 0 1,-1 0-1,0 1 1,0-1 0,0 0-1,-1 0 1,1 0 0,-1 0-1,0 0 1,-1 3 4,-3 12 99,-2-1-1,0 0 1,-8 15-99,9-23 122,-1 5 82,4-11-186,1 0 0,0 0 0,0 0 0,0 0 0,0 0 0,1 0 0,0 0 1,0 0-1,0 1 0,0-1 0,0 1 0,1 1-18,0-6-7,0 1 0,0-1 0,0 0 0,1 1 0,-1-1 0,0 0 0,0 1 0,0-1 0,0 0 1,1 1-1,-1-1 0,0 0 0,0 1 0,1-1 0,-1 0 0,0 0 0,1 1 0,-1-1 0,0 0 0,1 0 0,-1 0 0,0 1 0,1-1 0,-1 0 0,0 0 0,1 0 0,-1 0 0,0 0 0,1 0 1,-1 0-1,1 0 0,-1 0 0,1 0 7,1 1-38,3-1-14,0 0 1,0 0 0,-1 0 0,1-1 0,0 0 0,-1 1 0,1-2 0,-1 1-1,1 0 1,2-2 51,63-25-931,-2-2 1,23-17 930,137-88-6693,-138 73 2464</inkml:trace>
  <inkml:trace contextRef="#ctx0" brushRef="#br0" timeOffset="1612.585">4936 602 5504,'-75'37'2112,"37"-42"-1664,-16-32-2432,33 18-124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142</Words>
  <Characters>81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Name [Print]</vt:lpstr>
    </vt:vector>
  </TitlesOfParts>
  <Company>Dublin Institute of Technology</Company>
  <LinksUpToDate>false</LinksUpToDate>
  <CharactersWithSpaces>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Print]</dc:title>
  <dc:subject/>
  <dc:creator>profile</dc:creator>
  <cp:keywords/>
  <dc:description/>
  <cp:lastModifiedBy>Leon Kwan</cp:lastModifiedBy>
  <cp:revision>21</cp:revision>
  <cp:lastPrinted>2008-10-13T10:28:00Z</cp:lastPrinted>
  <dcterms:created xsi:type="dcterms:W3CDTF">2016-10-23T12:20:00Z</dcterms:created>
  <dcterms:modified xsi:type="dcterms:W3CDTF">2019-12-02T09:58:00Z</dcterms:modified>
</cp:coreProperties>
</file>